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455DB9A" w:rsidR="00F372C9" w:rsidRPr="00D9406C" w:rsidRDefault="0090641F"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CC0B8E">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01D1A0FC" w14:textId="77777777" w:rsidR="00CC0B8E" w:rsidRDefault="00CC0B8E" w:rsidP="00CC0B8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62199A05" w14:textId="77777777" w:rsidR="00CC0B8E" w:rsidRPr="00D9406C" w:rsidRDefault="00CC0B8E" w:rsidP="00CC0B8E">
      <w:pPr>
        <w:spacing w:after="0" w:line="240" w:lineRule="auto"/>
        <w:ind w:firstLine="567"/>
        <w:rPr>
          <w:rFonts w:asciiTheme="majorHAnsi" w:eastAsia="Times New Roman" w:hAnsiTheme="majorHAnsi" w:cstheme="majorHAnsi"/>
          <w:b/>
          <w:lang w:eastAsia="lt-LT"/>
        </w:rPr>
      </w:pPr>
    </w:p>
    <w:p w14:paraId="0B368DAF" w14:textId="77777777" w:rsidR="00CC0B8E" w:rsidRDefault="00CC0B8E" w:rsidP="00CC0B8E">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46E63137" w14:textId="77777777" w:rsidR="00CC0B8E" w:rsidRPr="00233095" w:rsidRDefault="00CC0B8E" w:rsidP="00CC0B8E">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7FADF21" w14:textId="77777777" w:rsidR="00CC0B8E" w:rsidRPr="00231CFA" w:rsidRDefault="00CC0B8E" w:rsidP="00CC0B8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xml:space="preserve">) pajėgumais tiekėjas nesiremia netaikomas reikalavimas dėl </w:t>
      </w:r>
      <w:r w:rsidRPr="0083779E">
        <w:rPr>
          <w:rFonts w:asciiTheme="majorHAnsi" w:eastAsia="Times New Roman" w:hAnsiTheme="majorHAnsi" w:cstheme="majorHAnsi"/>
          <w:b/>
          <w:bCs/>
          <w:u w:val="single"/>
          <w:lang w:eastAsia="lt-LT"/>
        </w:rPr>
        <w:lastRenderedPageBreak/>
        <w:t>pašalinimo pagrindų nebuvimo, pateikiami tik duomenys apie jį kontroliuojančius fizinius ir juridinius asmenis</w:t>
      </w:r>
      <w:r w:rsidRPr="0083779E">
        <w:rPr>
          <w:b/>
          <w:bCs/>
        </w:rPr>
        <w:t xml:space="preserve"> [jei taip nustatyta 2 PAGD PD SS 3 skyriuje]</w:t>
      </w:r>
    </w:p>
    <w:p w14:paraId="3E4EA7CA" w14:textId="77777777" w:rsidR="00CC0B8E" w:rsidRDefault="00CC0B8E" w:rsidP="00CC0B8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6A87D010" w14:textId="77777777" w:rsidR="00CC0B8E" w:rsidRPr="00D9406C" w:rsidRDefault="00CC0B8E" w:rsidP="00CC0B8E">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sectPr w:rsidR="00D9406C"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AC25B" w14:textId="77777777" w:rsidR="00EB1928" w:rsidRDefault="00EB1928">
      <w:pPr>
        <w:spacing w:after="0" w:line="240" w:lineRule="auto"/>
      </w:pPr>
      <w:r>
        <w:separator/>
      </w:r>
    </w:p>
  </w:endnote>
  <w:endnote w:type="continuationSeparator" w:id="0">
    <w:p w14:paraId="3C778F51" w14:textId="77777777" w:rsidR="00EB1928" w:rsidRDefault="00EB1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5E0E9" w14:textId="77777777" w:rsidR="00EB1928" w:rsidRDefault="00EB1928">
      <w:pPr>
        <w:spacing w:after="0" w:line="240" w:lineRule="auto"/>
      </w:pPr>
      <w:r>
        <w:separator/>
      </w:r>
    </w:p>
  </w:footnote>
  <w:footnote w:type="continuationSeparator" w:id="0">
    <w:p w14:paraId="0D34048D" w14:textId="77777777" w:rsidR="00EB1928" w:rsidRDefault="00EB19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91E4E"/>
    <w:rsid w:val="001D7398"/>
    <w:rsid w:val="001E050F"/>
    <w:rsid w:val="001E72B5"/>
    <w:rsid w:val="001F3F23"/>
    <w:rsid w:val="001F495B"/>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2676C"/>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0641F"/>
    <w:rsid w:val="009123C2"/>
    <w:rsid w:val="0093367A"/>
    <w:rsid w:val="0095386F"/>
    <w:rsid w:val="00957A69"/>
    <w:rsid w:val="0096192B"/>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B8E"/>
    <w:rsid w:val="00CC0F45"/>
    <w:rsid w:val="00CC5562"/>
    <w:rsid w:val="00CD0DE0"/>
    <w:rsid w:val="00CD0E31"/>
    <w:rsid w:val="00CD184D"/>
    <w:rsid w:val="00CD4779"/>
    <w:rsid w:val="00CE5F1C"/>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E2F95"/>
    <w:rsid w:val="00DE68A3"/>
    <w:rsid w:val="00DF1152"/>
    <w:rsid w:val="00E066C9"/>
    <w:rsid w:val="00E21054"/>
    <w:rsid w:val="00E241BC"/>
    <w:rsid w:val="00E2482E"/>
    <w:rsid w:val="00E262F5"/>
    <w:rsid w:val="00E35014"/>
    <w:rsid w:val="00E37313"/>
    <w:rsid w:val="00E61737"/>
    <w:rsid w:val="00E62143"/>
    <w:rsid w:val="00E808D1"/>
    <w:rsid w:val="00E87993"/>
    <w:rsid w:val="00E9161A"/>
    <w:rsid w:val="00E919F9"/>
    <w:rsid w:val="00EA0899"/>
    <w:rsid w:val="00EA613C"/>
    <w:rsid w:val="00EB1928"/>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017</Words>
  <Characters>1150</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8</cp:revision>
  <dcterms:created xsi:type="dcterms:W3CDTF">2025-02-06T09:33:00Z</dcterms:created>
  <dcterms:modified xsi:type="dcterms:W3CDTF">2025-07-22T12:22:00Z</dcterms:modified>
  <cp:version>1</cp:version>
</cp:coreProperties>
</file>